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9:00:32Z</dcterms:created>
  <dcterms:modified xsi:type="dcterms:W3CDTF">2023-05-24T19: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Put on Trial</vt:lpwstr>
  </property>
</Properties>
</file>